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4E40F" w14:textId="3976A419" w:rsidR="004F7B47" w:rsidRDefault="004F7B47" w:rsidP="004F7B47"/>
    <w:tbl>
      <w:tblPr>
        <w:tblW w:w="13887" w:type="dxa"/>
        <w:tblLook w:val="04A0" w:firstRow="1" w:lastRow="0" w:firstColumn="1" w:lastColumn="0" w:noHBand="0" w:noVBand="1"/>
      </w:tblPr>
      <w:tblGrid>
        <w:gridCol w:w="1109"/>
        <w:gridCol w:w="960"/>
        <w:gridCol w:w="960"/>
        <w:gridCol w:w="940"/>
        <w:gridCol w:w="960"/>
        <w:gridCol w:w="960"/>
        <w:gridCol w:w="960"/>
        <w:gridCol w:w="721"/>
        <w:gridCol w:w="1300"/>
        <w:gridCol w:w="1190"/>
        <w:gridCol w:w="1417"/>
        <w:gridCol w:w="2410"/>
      </w:tblGrid>
      <w:tr w:rsidR="005A2A48" w:rsidRPr="004F7B47" w14:paraId="6DBA5C43" w14:textId="77777777" w:rsidTr="0011186A">
        <w:trPr>
          <w:trHeight w:val="324"/>
        </w:trPr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93EF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Colour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14A0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175D0" w14:textId="360CEB96" w:rsidR="004F7B47" w:rsidRPr="004F7B47" w:rsidRDefault="005A2A48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vertAlign w:val="subscript"/>
                <w:lang w:eastAsia="en-IN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vertAlign w:val="subscript"/>
                <w:lang w:eastAsia="en-IN"/>
              </w:rPr>
              <w:t>i</w:t>
            </w:r>
            <w:proofErr w:type="spellEnd"/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177C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Left </w:t>
            </w:r>
            <w:proofErr w:type="spellStart"/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g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D684F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eft Mi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7761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Right </w:t>
            </w:r>
            <w:proofErr w:type="spellStart"/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g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93C1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ight Min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26CD5" w14:textId="1FFF7526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θ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60F9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λ (nm)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7A2F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/λ (m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  <w:lang w:eastAsia="en-IN"/>
              </w:rPr>
              <w:t>-1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44D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(1/4 - 1/n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vertAlign w:val="subscript"/>
                <w:lang w:eastAsia="en-IN"/>
              </w:rPr>
              <w:t>i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  <w:lang w:eastAsia="en-IN"/>
              </w:rPr>
              <w:t>2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328A0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 (m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  <w:lang w:eastAsia="en-IN"/>
              </w:rPr>
              <w:t>-1</w:t>
            </w: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)</w:t>
            </w:r>
          </w:p>
        </w:tc>
      </w:tr>
      <w:tr w:rsidR="00F3119C" w:rsidRPr="004F7B47" w14:paraId="06BAC3CB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263E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Viol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EC48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5FFF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9F59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028B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66E2F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F76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86389" w14:textId="29B0FA4C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5.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F5F0D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33.24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E5F3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308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7DDF4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210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AC81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0991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12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  <w:bookmarkStart w:id="0" w:name="_GoBack"/>
        <w:bookmarkEnd w:id="0"/>
      </w:tr>
      <w:tr w:rsidR="00F3119C" w:rsidRPr="004F7B47" w14:paraId="322BBA6D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6076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5FCC4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EAD9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6512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3E9B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A9D5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472F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EA67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6.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545FA" w14:textId="62048B1F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83.8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A4F60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06693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01A0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187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123D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1024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11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  <w:tr w:rsidR="00F3119C" w:rsidRPr="004F7B47" w14:paraId="2F11C590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BC2A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B54A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BC1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860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EC10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783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FEEA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7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36A5E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23.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448A1" w14:textId="0FE7508A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655.0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30FF9" w14:textId="14145A3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52669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881DF" w14:textId="432EA668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138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B2D9E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0992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07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  <w:tr w:rsidR="00F3119C" w:rsidRPr="004F7B47" w14:paraId="789AA34B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503DF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Viol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264B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DBC9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96C2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64EC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473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DECC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6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1B2C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31.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3B13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32.3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264A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31314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CDE39" w14:textId="658001D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210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EBF9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1015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05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  <w:tr w:rsidR="00F3119C" w:rsidRPr="004F7B47" w14:paraId="4944A698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76D8E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2BD6D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9B41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EF116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8FEA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4E35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1761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5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B2346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35.8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4F7A4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87.86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25CC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04977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FC712" w14:textId="19C68F6E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187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4CDB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0932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04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  <w:tr w:rsidR="00F3119C" w:rsidRPr="004F7B47" w14:paraId="059D09F2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7E92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CE56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3A54A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8DEE0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B0CC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6A44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4483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60DB7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51.8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8DAD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655.33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DD7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52594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F1D80" w14:textId="63C3B8B1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138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BB574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0987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03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  <w:tr w:rsidR="00F3119C" w:rsidRPr="004F7B47" w14:paraId="78ADC453" w14:textId="77777777" w:rsidTr="0011186A">
        <w:trPr>
          <w:trHeight w:val="288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3447B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Viol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0C0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577BC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F1F31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C87F8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927F5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CD4D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6E102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51.0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2E1FE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432.10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A610" w14:textId="77777777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231426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39704" w14:textId="1402C01E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.210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5612C" w14:textId="0BE07581" w:rsidR="004F7B47" w:rsidRPr="004F7B47" w:rsidRDefault="004F7B47" w:rsidP="004F7B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(1.1020±0.</w:t>
            </w:r>
            <w:proofErr w:type="gramStart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0003)×</w:t>
            </w:r>
            <w:proofErr w:type="gramEnd"/>
            <w:r w:rsidRPr="004F7B47">
              <w:rPr>
                <w:rFonts w:ascii="Calibri" w:eastAsia="Times New Roman" w:hAnsi="Calibri" w:cs="Calibri"/>
                <w:color w:val="000000"/>
                <w:lang w:eastAsia="en-IN"/>
              </w:rPr>
              <w:t>10⁷</w:t>
            </w:r>
          </w:p>
        </w:tc>
      </w:tr>
    </w:tbl>
    <w:p w14:paraId="66A1F1EC" w14:textId="1A28BA0D" w:rsidR="004F7B47" w:rsidRDefault="00F3119C" w:rsidP="004F7B47">
      <w:r>
        <w:rPr>
          <w:rFonts w:ascii="Cascadia Code" w:hAnsi="Cascadia Code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C0D2FDD" wp14:editId="005DB08C">
            <wp:simplePos x="0" y="0"/>
            <wp:positionH relativeFrom="margin">
              <wp:align>right</wp:align>
            </wp:positionH>
            <wp:positionV relativeFrom="paragraph">
              <wp:posOffset>62230</wp:posOffset>
            </wp:positionV>
            <wp:extent cx="4792980" cy="3594735"/>
            <wp:effectExtent l="19050" t="19050" r="26670" b="24765"/>
            <wp:wrapTight wrapText="bothSides">
              <wp:wrapPolygon edited="0">
                <wp:start x="-86" y="-114"/>
                <wp:lineTo x="-86" y="21634"/>
                <wp:lineTo x="21634" y="21634"/>
                <wp:lineTo x="21634" y="-114"/>
                <wp:lineTo x="-86" y="-114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 - Rydberg Constan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35947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2A38C" w14:textId="7D64AC08" w:rsidR="005A2A48" w:rsidRPr="005A2A48" w:rsidRDefault="004F7B47" w:rsidP="005A2A48">
      <w:pPr>
        <w:spacing w:after="0"/>
        <w:rPr>
          <w:rFonts w:ascii="Cascadia Code" w:eastAsia="Times New Roman" w:hAnsi="Cascadia Code" w:cs="Calibri"/>
          <w:color w:val="000000"/>
          <w:sz w:val="24"/>
          <w:szCs w:val="24"/>
          <w:lang w:eastAsia="en-IN"/>
        </w:rPr>
      </w:pPr>
      <w:r w:rsidRPr="005A2A48">
        <w:rPr>
          <w:rFonts w:ascii="Cascadia Code" w:hAnsi="Cascadia Code"/>
          <w:sz w:val="24"/>
          <w:szCs w:val="24"/>
        </w:rPr>
        <w:t xml:space="preserve">Average R = </w:t>
      </w:r>
      <w:r w:rsidRPr="005A2A48">
        <w:rPr>
          <w:rFonts w:ascii="Cascadia Code" w:eastAsia="Times New Roman" w:hAnsi="Cascadia Code" w:cs="Calibri"/>
          <w:color w:val="000000"/>
          <w:sz w:val="24"/>
          <w:szCs w:val="24"/>
          <w:lang w:eastAsia="en-IN"/>
        </w:rPr>
        <w:t>(1.0995±0.</w:t>
      </w:r>
      <w:proofErr w:type="gramStart"/>
      <w:r w:rsidRPr="005A2A48">
        <w:rPr>
          <w:rFonts w:ascii="Cascadia Code" w:eastAsia="Times New Roman" w:hAnsi="Cascadia Code" w:cs="Calibri"/>
          <w:color w:val="000000"/>
          <w:sz w:val="24"/>
          <w:szCs w:val="24"/>
          <w:lang w:eastAsia="en-IN"/>
        </w:rPr>
        <w:t>0003)×</w:t>
      </w:r>
      <w:proofErr w:type="gramEnd"/>
      <w:r w:rsidRPr="005A2A48">
        <w:rPr>
          <w:rFonts w:ascii="Cascadia Code" w:eastAsia="Times New Roman" w:hAnsi="Cascadia Code" w:cs="Calibri"/>
          <w:color w:val="000000"/>
          <w:sz w:val="24"/>
          <w:szCs w:val="24"/>
          <w:lang w:eastAsia="en-IN"/>
        </w:rPr>
        <w:t>10</w:t>
      </w:r>
      <w:r w:rsidRPr="005A2A48">
        <w:rPr>
          <w:rFonts w:ascii="Cambria Math" w:eastAsia="Times New Roman" w:hAnsi="Cambria Math" w:cs="Cambria Math"/>
          <w:color w:val="000000"/>
          <w:sz w:val="24"/>
          <w:szCs w:val="24"/>
          <w:lang w:eastAsia="en-IN"/>
        </w:rPr>
        <w:t>⁷</w:t>
      </w:r>
    </w:p>
    <w:p w14:paraId="7FA24E3C" w14:textId="7D33835D" w:rsidR="004F7B47" w:rsidRDefault="004F7B47" w:rsidP="005A2A48">
      <w:pPr>
        <w:spacing w:after="0"/>
        <w:rPr>
          <w:rFonts w:ascii="Cascadia Code" w:hAnsi="Cascadia Code"/>
          <w:sz w:val="24"/>
          <w:szCs w:val="24"/>
        </w:rPr>
      </w:pPr>
      <w:r w:rsidRPr="005A2A48">
        <w:rPr>
          <w:rFonts w:ascii="Cascadia Code" w:hAnsi="Cascadia Code"/>
          <w:sz w:val="24"/>
          <w:szCs w:val="24"/>
        </w:rPr>
        <w:t>Error from Literature Value = 0.19 %</w:t>
      </w:r>
    </w:p>
    <w:p w14:paraId="3C43784D" w14:textId="27D01649" w:rsidR="005A2A48" w:rsidRPr="005A2A48" w:rsidRDefault="005A2A48" w:rsidP="005A2A48">
      <w:pPr>
        <w:spacing w:after="0"/>
        <w:rPr>
          <w:rFonts w:ascii="Cascadia Code" w:eastAsia="Times New Roman" w:hAnsi="Cascadia Code" w:cs="Calibri"/>
          <w:color w:val="000000"/>
          <w:sz w:val="24"/>
          <w:szCs w:val="24"/>
          <w:lang w:eastAsia="en-IN"/>
        </w:rPr>
      </w:pPr>
    </w:p>
    <w:p w14:paraId="4CC52149" w14:textId="7915BFE4" w:rsidR="004F7B47" w:rsidRPr="005A2A48" w:rsidRDefault="005A2A48" w:rsidP="005A2A48">
      <w:pPr>
        <w:spacing w:after="0"/>
        <w:rPr>
          <w:rFonts w:ascii="Cascadia Code" w:hAnsi="Cascadia Code"/>
          <w:sz w:val="24"/>
          <w:szCs w:val="24"/>
        </w:rPr>
      </w:pPr>
      <w:r w:rsidRPr="005A2A48">
        <w:rPr>
          <w:rFonts w:ascii="Cascadia Code" w:hAnsi="Cascadia Code"/>
          <w:sz w:val="24"/>
          <w:szCs w:val="24"/>
        </w:rPr>
        <w:t xml:space="preserve">R from graph = </w:t>
      </w:r>
      <w:r w:rsidRPr="005A2A48">
        <w:rPr>
          <w:rFonts w:ascii="Cascadia Code" w:hAnsi="Cascadia Code"/>
          <w:sz w:val="24"/>
          <w:szCs w:val="24"/>
        </w:rPr>
        <w:t>(1.0997±0.</w:t>
      </w:r>
      <w:proofErr w:type="gramStart"/>
      <w:r w:rsidRPr="005A2A48">
        <w:rPr>
          <w:rFonts w:ascii="Cascadia Code" w:hAnsi="Cascadia Code"/>
          <w:sz w:val="24"/>
          <w:szCs w:val="24"/>
        </w:rPr>
        <w:t>0012)×</w:t>
      </w:r>
      <w:proofErr w:type="gramEnd"/>
      <w:r w:rsidRPr="005A2A48">
        <w:rPr>
          <w:rFonts w:ascii="Cascadia Code" w:hAnsi="Cascadia Code"/>
          <w:sz w:val="24"/>
          <w:szCs w:val="24"/>
        </w:rPr>
        <w:t>10</w:t>
      </w:r>
      <w:r w:rsidRPr="005A2A48">
        <w:rPr>
          <w:rFonts w:ascii="Cambria Math" w:hAnsi="Cambria Math" w:cs="Cambria Math"/>
          <w:sz w:val="24"/>
          <w:szCs w:val="24"/>
        </w:rPr>
        <w:t>⁷</w:t>
      </w:r>
    </w:p>
    <w:p w14:paraId="526F9932" w14:textId="33CF3E27" w:rsidR="005A2A48" w:rsidRDefault="005A2A48" w:rsidP="005A2A48">
      <w:pPr>
        <w:spacing w:after="0"/>
        <w:rPr>
          <w:rFonts w:ascii="Cascadia Code" w:hAnsi="Cascadia Code"/>
          <w:sz w:val="24"/>
          <w:szCs w:val="24"/>
        </w:rPr>
      </w:pPr>
      <w:r w:rsidRPr="005A2A48">
        <w:rPr>
          <w:rFonts w:ascii="Cascadia Code" w:hAnsi="Cascadia Code"/>
          <w:sz w:val="24"/>
          <w:szCs w:val="24"/>
        </w:rPr>
        <w:t>Error from Literature Value = 0.21 %</w:t>
      </w:r>
    </w:p>
    <w:p w14:paraId="20BFE7FC" w14:textId="275ECBE3" w:rsidR="005A2A48" w:rsidRPr="005A2A48" w:rsidRDefault="005A2A48" w:rsidP="005A2A48">
      <w:pPr>
        <w:spacing w:after="0"/>
        <w:rPr>
          <w:rFonts w:ascii="Cascadia Code" w:hAnsi="Cascadia Code"/>
          <w:sz w:val="24"/>
          <w:szCs w:val="24"/>
        </w:rPr>
      </w:pPr>
    </w:p>
    <w:p w14:paraId="68AE33CD" w14:textId="7D78E440" w:rsidR="004F7B47" w:rsidRPr="005A2A48" w:rsidRDefault="004F7B47" w:rsidP="004F7B47">
      <w:pPr>
        <w:rPr>
          <w:rFonts w:ascii="Daytona" w:hAnsi="Daytona"/>
        </w:rPr>
      </w:pPr>
      <w:r w:rsidRPr="005A2A48">
        <w:rPr>
          <w:rFonts w:ascii="Daytona" w:hAnsi="Daytona"/>
        </w:rPr>
        <w:t xml:space="preserve">All code can be </w:t>
      </w:r>
      <w:r w:rsidR="005A2A48" w:rsidRPr="005A2A48">
        <w:rPr>
          <w:rFonts w:ascii="Daytona" w:hAnsi="Daytona"/>
        </w:rPr>
        <w:t>found on my GitHub profile.</w:t>
      </w:r>
    </w:p>
    <w:p w14:paraId="36F98ABC" w14:textId="6D17D257" w:rsidR="005A2A48" w:rsidRPr="005A2A48" w:rsidRDefault="005A2A48" w:rsidP="005A2A48">
      <w:pPr>
        <w:spacing w:after="0"/>
        <w:rPr>
          <w:rFonts w:ascii="Daytona" w:hAnsi="Daytona"/>
          <w:sz w:val="24"/>
          <w:szCs w:val="24"/>
        </w:rPr>
      </w:pPr>
      <w:r w:rsidRPr="005A2A48">
        <w:rPr>
          <w:rFonts w:ascii="Daytona" w:hAnsi="Daytona"/>
          <w:sz w:val="24"/>
          <w:szCs w:val="24"/>
        </w:rPr>
        <w:t xml:space="preserve">GitHub Username: </w:t>
      </w:r>
      <w:proofErr w:type="spellStart"/>
      <w:r w:rsidRPr="005A2A48">
        <w:rPr>
          <w:rFonts w:ascii="Daytona" w:hAnsi="Daytona"/>
          <w:sz w:val="24"/>
          <w:szCs w:val="24"/>
        </w:rPr>
        <w:t>TheReconPilot</w:t>
      </w:r>
      <w:proofErr w:type="spellEnd"/>
    </w:p>
    <w:p w14:paraId="476C953D" w14:textId="141C1B2F" w:rsidR="005A2A48" w:rsidRPr="005A2A48" w:rsidRDefault="005A2A48" w:rsidP="005A2A48">
      <w:pPr>
        <w:spacing w:after="0"/>
        <w:rPr>
          <w:rFonts w:ascii="Daytona" w:hAnsi="Daytona"/>
          <w:sz w:val="24"/>
          <w:szCs w:val="24"/>
        </w:rPr>
      </w:pPr>
      <w:r w:rsidRPr="005A2A48">
        <w:rPr>
          <w:rFonts w:ascii="Daytona" w:hAnsi="Daytona"/>
          <w:sz w:val="24"/>
          <w:szCs w:val="24"/>
        </w:rPr>
        <w:t>Repository: IISER-Labs</w:t>
      </w:r>
    </w:p>
    <w:p w14:paraId="45E0E092" w14:textId="02169327" w:rsidR="005A2A48" w:rsidRPr="005A2A48" w:rsidRDefault="005A2A48" w:rsidP="005A2A48">
      <w:pPr>
        <w:spacing w:after="0"/>
        <w:rPr>
          <w:rFonts w:ascii="Daytona" w:hAnsi="Daytona"/>
        </w:rPr>
      </w:pPr>
      <w:r w:rsidRPr="005A2A48">
        <w:rPr>
          <w:rFonts w:ascii="Daytona" w:hAnsi="Daytona"/>
        </w:rPr>
        <w:t xml:space="preserve">Link: </w:t>
      </w:r>
      <w:hyperlink r:id="rId5" w:history="1">
        <w:r w:rsidRPr="005A2A48">
          <w:rPr>
            <w:rStyle w:val="Hyperlink"/>
            <w:rFonts w:ascii="Daytona" w:hAnsi="Daytona"/>
          </w:rPr>
          <w:t>https://github.com/TheReconPilot/IISER-Labs/tree/master/PHY%20222/Rydberg%20Constant</w:t>
        </w:r>
      </w:hyperlink>
    </w:p>
    <w:p w14:paraId="35D5B8E2" w14:textId="60CA2AD1" w:rsidR="005A2A48" w:rsidRDefault="005A2A48" w:rsidP="004F7B47"/>
    <w:p w14:paraId="46D98BBC" w14:textId="064FCC0B" w:rsidR="00FE5133" w:rsidRPr="00350644" w:rsidRDefault="00FE5133" w:rsidP="00350644">
      <w:pPr>
        <w:spacing w:after="0"/>
        <w:rPr>
          <w:rFonts w:ascii="Montserrat" w:hAnsi="Montserrat"/>
        </w:rPr>
      </w:pPr>
      <w:r w:rsidRPr="00350644">
        <w:rPr>
          <w:rFonts w:ascii="Montserrat" w:hAnsi="Montserrat"/>
        </w:rPr>
        <w:t xml:space="preserve">Error analysis using Python’s </w:t>
      </w:r>
      <w:r w:rsidR="00350644" w:rsidRPr="00350644">
        <w:rPr>
          <w:rFonts w:ascii="Montserrat" w:hAnsi="Montserrat"/>
          <w:i/>
          <w:iCs/>
        </w:rPr>
        <w:t>u</w:t>
      </w:r>
      <w:r w:rsidRPr="00350644">
        <w:rPr>
          <w:rFonts w:ascii="Montserrat" w:hAnsi="Montserrat"/>
          <w:i/>
          <w:iCs/>
        </w:rPr>
        <w:t>ncertainties</w:t>
      </w:r>
      <w:r w:rsidRPr="00350644">
        <w:rPr>
          <w:rFonts w:ascii="Montserrat" w:hAnsi="Montserrat"/>
        </w:rPr>
        <w:t xml:space="preserve"> </w:t>
      </w:r>
      <w:r w:rsidR="00350644">
        <w:rPr>
          <w:rFonts w:ascii="Montserrat" w:hAnsi="Montserrat"/>
        </w:rPr>
        <w:t>p</w:t>
      </w:r>
      <w:r w:rsidRPr="00350644">
        <w:rPr>
          <w:rFonts w:ascii="Montserrat" w:hAnsi="Montserrat"/>
        </w:rPr>
        <w:t>ackage</w:t>
      </w:r>
    </w:p>
    <w:p w14:paraId="3C4EDF12" w14:textId="204F386B" w:rsidR="00FE5133" w:rsidRPr="00350644" w:rsidRDefault="00FE5133" w:rsidP="00350644">
      <w:pPr>
        <w:spacing w:after="0"/>
        <w:rPr>
          <w:rFonts w:ascii="Montserrat" w:hAnsi="Montserrat"/>
        </w:rPr>
      </w:pPr>
      <w:r w:rsidRPr="00350644">
        <w:rPr>
          <w:rFonts w:ascii="Montserrat" w:hAnsi="Montserrat"/>
        </w:rPr>
        <w:t>Graph</w:t>
      </w:r>
      <w:r w:rsidR="00350644">
        <w:rPr>
          <w:rFonts w:ascii="Montserrat" w:hAnsi="Montserrat"/>
        </w:rPr>
        <w:t xml:space="preserve"> plotted</w:t>
      </w:r>
      <w:r w:rsidRPr="00350644">
        <w:rPr>
          <w:rFonts w:ascii="Montserrat" w:hAnsi="Montserrat"/>
        </w:rPr>
        <w:t xml:space="preserve"> using </w:t>
      </w:r>
      <w:r w:rsidRPr="00350644">
        <w:rPr>
          <w:rFonts w:ascii="Montserrat" w:hAnsi="Montserrat"/>
          <w:i/>
          <w:iCs/>
        </w:rPr>
        <w:t>matplotlib</w:t>
      </w:r>
      <w:r w:rsidRPr="00350644">
        <w:rPr>
          <w:rFonts w:ascii="Montserrat" w:hAnsi="Montserrat"/>
        </w:rPr>
        <w:t xml:space="preserve"> and </w:t>
      </w:r>
      <w:proofErr w:type="spellStart"/>
      <w:r w:rsidRPr="00350644">
        <w:rPr>
          <w:rFonts w:ascii="Montserrat" w:hAnsi="Montserrat"/>
          <w:i/>
          <w:iCs/>
        </w:rPr>
        <w:t>scipy</w:t>
      </w:r>
      <w:proofErr w:type="spellEnd"/>
    </w:p>
    <w:sectPr w:rsidR="00FE5133" w:rsidRPr="00350644" w:rsidSect="004F7B4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">
    <w:panose1 w:val="00000509000000000000"/>
    <w:charset w:val="00"/>
    <w:family w:val="modern"/>
    <w:pitch w:val="fixed"/>
    <w:sig w:usb0="00000007" w:usb1="000018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7I0MzM2tTQzNjRT0lEKTi0uzszPAykwqgUAKsnXxSwAAAA="/>
  </w:docVars>
  <w:rsids>
    <w:rsidRoot w:val="00BF034E"/>
    <w:rsid w:val="0011186A"/>
    <w:rsid w:val="002653E8"/>
    <w:rsid w:val="00350644"/>
    <w:rsid w:val="004F7B47"/>
    <w:rsid w:val="005A2A48"/>
    <w:rsid w:val="00BF034E"/>
    <w:rsid w:val="00E76A5D"/>
    <w:rsid w:val="00F3119C"/>
    <w:rsid w:val="00FE5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D571B"/>
  <w15:chartTrackingRefBased/>
  <w15:docId w15:val="{6090BE27-16EA-41FD-A0C8-7C6E1D94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A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A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7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TheReconPilot/IISER-Labs/tree/master/PHY%20222/Rydberg%20Constan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a</dc:creator>
  <cp:keywords/>
  <dc:description/>
  <cp:lastModifiedBy>Purva</cp:lastModifiedBy>
  <cp:revision>6</cp:revision>
  <cp:lastPrinted>2020-02-10T22:09:00Z</cp:lastPrinted>
  <dcterms:created xsi:type="dcterms:W3CDTF">2020-01-28T08:16:00Z</dcterms:created>
  <dcterms:modified xsi:type="dcterms:W3CDTF">2020-02-10T22:12:00Z</dcterms:modified>
</cp:coreProperties>
</file>